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Sara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bl-regression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son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(distance [km]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7643.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905.5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Orig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Origin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Orig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Destin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Produ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egressions</dc:title>
  <dc:creator>Sarah</dc:creator>
  <cp:keywords/>
  <dcterms:created xsi:type="dcterms:W3CDTF">2023-11-28T13:50:34Z</dcterms:created>
  <dcterms:modified xsi:type="dcterms:W3CDTF">2023-11-28T13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